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dam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Verolavecch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erolavecch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08/198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0704040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damimar8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